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cb576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cb5762c-8437-11e8-ae4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MW4EMRBC+cD8/5f8YAI4SpMmElOcVzrvbYHAYGzsn0F81DcAs6t5ZvKHX/g7/vsNK7AxlF7e1OKJWCgO/TY3eJIJ7hUepZUaJ3hWqpXD3qyftf6OA389fjw2PWXoIC8Lyg1QrrR43HjiSWQVnFavkGiLB0Gu8R4r4Ugv+rys102PF1I5ZJ8/uhb04zxvnRckyvJ3/GjTtfw4r6vCdPr9ZlYazELOHuDJCHUVnBn265cki6ILiwd4692WHE7c6fXK3CQ5yFvrdQkogpotve8XRrCVm2eNJ8HebzneIr/ViwkvH3A+5y76OXLHHHFxfjh4OYW97w76ftPP5ofejxe8SbXioF9yntsSwaW0DvDkx8O7uV/likDb0vvx7gcue/cfeZG/z73vfgPhOF7ulelOy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 you use Chrome?</w:t>
      </w:r>
    </w:p>
    <w:p>
      <w:pPr>
        <w:pStyle w:val="BodyText"/>
      </w:pPr>
      <w:r>
        <w:t xml:space="preserve">I filed this bug which I feel is related but I'm not sure how to fix.</w:t>
      </w:r>
    </w:p>
    <w:p>
      <w:pPr>
        <w:pStyle w:val="BodyText"/>
      </w:pPr>
      <w:hyperlink r:id="rId24">
        <w:r>
          <w:rPr>
            <w:rStyle w:val="Hyperlink"/>
          </w:rPr>
          <w:t xml:space="preserve">https://github.com/davidjbradshaw/iframe-resizer/issues/521</w:t>
        </w:r>
      </w:hyperlink>
    </w:p>
    <w:bookmarkStart w:id="26" w:name="jerhrpmt-jul-10-2018-0844-am"/>
    <w:p>
      <w:pPr>
        <w:pStyle w:val="Heading2"/>
      </w:pPr>
      <w:r>
        <w:t xml:space="preserve">jErhRpMT —</w:t>
      </w:r>
      <w:r>
        <w:t xml:space="preserve"> </w:t>
      </w:r>
      <w:hyperlink r:id="rId25">
        <w:r>
          <w:rPr>
            <w:rStyle w:val="Hyperlink"/>
          </w:rPr>
          <w:t xml:space="preserve">Jul 10, 2018 08:44 am</w:t>
        </w:r>
      </w:hyperlink>
    </w:p>
    <w:p>
      <w:pPr>
        <w:pStyle w:val="FirstParagraph"/>
      </w:pPr>
      <w:r>
        <w:t xml:space="preserve">Yes, it's Chrome.</w:t>
      </w:r>
    </w:p>
    <w:bookmarkEnd w:id="26"/>
    <w:bookmarkStart w:id="33" w:name="jerhrpmt-jul-22-2018-0733-am"/>
    <w:p>
      <w:pPr>
        <w:pStyle w:val="Heading2"/>
      </w:pPr>
      <w:r>
        <w:t xml:space="preserve">jErhRpMT —</w:t>
      </w:r>
      <w:r>
        <w:t xml:space="preserve"> </w:t>
      </w:r>
      <w:hyperlink r:id="rId27">
        <w:r>
          <w:rPr>
            <w:rStyle w:val="Hyperlink"/>
          </w:rPr>
          <w:t xml:space="preserve">Jul 22, 2018 07:33 am</w:t>
        </w:r>
      </w:hyperlink>
    </w:p>
    <w:p>
      <w:pPr>
        <w:pStyle w:val="FirstParagraph"/>
      </w:pPr>
      <w:r>
        <w:t xml:space="preserve">I couldn't find the option to unsubscribe from notifications, does it</w:t>
      </w:r>
      <w:r>
        <w:t xml:space="preserve"> </w:t>
      </w:r>
      <w:r>
        <w:t xml:space="preserve">exist? I've visited /u/watching but it looks just like so</w:t>
      </w:r>
      <w:r>
        <w:t xml:space="preserve"> </w:t>
      </w:r>
      <w:hyperlink r:id="rId28">
        <w:r>
          <w:rPr>
            <w:rStyle w:val="Hyperlink"/>
          </w:rPr>
          <w:t xml:space="preserve">http://i.imgur.com/4x2ZrHS.png</w:t>
        </w:r>
      </w:hyperlink>
    </w:p>
    <w:bookmarkStart w:id="32" w:name="remarkbox-jul-22-2018-1230-pm"/>
    <w:p>
      <w:pPr>
        <w:pStyle w:val="Heading3"/>
      </w:pPr>
      <w:r>
        <w:t xml:space="preserve">Remarkbox —</w:t>
      </w:r>
      <w:r>
        <w:t xml:space="preserve"> </w:t>
      </w:r>
      <w:hyperlink r:id="rId29">
        <w:r>
          <w:rPr>
            <w:rStyle w:val="Hyperlink"/>
          </w:rPr>
          <w:t xml:space="preserve">Jul 22, 2018 12:30 pm</w:t>
        </w:r>
      </w:hyperlink>
    </w:p>
    <w:p>
      <w:pPr>
        <w:pStyle w:val="FirstParagraph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Start w:id="31" w:name="jerhrpmt-jul-23-2018-0337-pm"/>
    <w:p>
      <w:pPr>
        <w:pStyle w:val="Heading4"/>
      </w:pPr>
      <w:r>
        <w:t xml:space="preserve">jErhRpMT —</w:t>
      </w:r>
      <w:r>
        <w:t xml:space="preserve"> </w:t>
      </w:r>
      <w:hyperlink r:id="rId30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cb5762c-8437-11e8-ae4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://i.imgur.com/4x2ZrHS.png" TargetMode="External" /><Relationship Type="http://schemas.openxmlformats.org/officeDocument/2006/relationships/hyperlink" Id="rId20" Target="https://faq.remarkbox.com/0cb5762c-8437-11e8-ae47-040140774501" TargetMode="External" /><Relationship Type="http://schemas.openxmlformats.org/officeDocument/2006/relationships/hyperlink" Id="rId27" Target="https://faq.remarkbox.com/6b2a42ae-6796-11e8-ad95-040140774501/hosted-comments-service-remarkbox#043113b0-8da3-11e8-9ec7-040140774501" TargetMode="External" /><Relationship Type="http://schemas.openxmlformats.org/officeDocument/2006/relationships/hyperlink" Id="rId29" Target="https://faq.remarkbox.com/6b2a42ae-6796-11e8-ad95-040140774501/hosted-comments-service-remarkbox#7ef0a6aa-8dcc-11e8-873e-040140774501" TargetMode="External" /><Relationship Type="http://schemas.openxmlformats.org/officeDocument/2006/relationships/hyperlink" Id="rId30" Target="https://faq.remarkbox.com/6b2a42ae-6796-11e8-ad95-040140774501/hosted-comments-service-remarkbox#c82b5a20-8eaf-11e8-ae6f-040140774501" TargetMode="External" /><Relationship Type="http://schemas.openxmlformats.org/officeDocument/2006/relationships/hyperlink" Id="rId25" Target="https://faq.remarkbox.com/6b2a42ae-6796-11e8-ad95-040140774501/hosted-comments-service-remarkbox#ffab0e76-843e-11e8-b163-040140774501" TargetMode="External" /><Relationship Type="http://schemas.openxmlformats.org/officeDocument/2006/relationships/hyperlink" Id="rId24" Target="https://github.com/davidjbradshaw/iframe-resizer/issues/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i.imgur.com/4x2ZrHS.png" TargetMode="External" /><Relationship Type="http://schemas.openxmlformats.org/officeDocument/2006/relationships/hyperlink" Id="rId20" Target="https://faq.remarkbox.com/0cb5762c-8437-11e8-ae47-040140774501" TargetMode="External" /><Relationship Type="http://schemas.openxmlformats.org/officeDocument/2006/relationships/hyperlink" Id="rId27" Target="https://faq.remarkbox.com/6b2a42ae-6796-11e8-ad95-040140774501/hosted-comments-service-remarkbox#043113b0-8da3-11e8-9ec7-040140774501" TargetMode="External" /><Relationship Type="http://schemas.openxmlformats.org/officeDocument/2006/relationships/hyperlink" Id="rId29" Target="https://faq.remarkbox.com/6b2a42ae-6796-11e8-ad95-040140774501/hosted-comments-service-remarkbox#7ef0a6aa-8dcc-11e8-873e-040140774501" TargetMode="External" /><Relationship Type="http://schemas.openxmlformats.org/officeDocument/2006/relationships/hyperlink" Id="rId30" Target="https://faq.remarkbox.com/6b2a42ae-6796-11e8-ad95-040140774501/hosted-comments-service-remarkbox#c82b5a20-8eaf-11e8-ae6f-040140774501" TargetMode="External" /><Relationship Type="http://schemas.openxmlformats.org/officeDocument/2006/relationships/hyperlink" Id="rId25" Target="https://faq.remarkbox.com/6b2a42ae-6796-11e8-ad95-040140774501/hosted-comments-service-remarkbox#ffab0e76-843e-11e8-b163-040140774501" TargetMode="External" /><Relationship Type="http://schemas.openxmlformats.org/officeDocument/2006/relationships/hyperlink" Id="rId24" Target="https://github.com/davidjbradshaw/iframe-resizer/issues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cb5762c</dc:title>
  <dc:creator/>
  <cp:keywords/>
  <dcterms:created xsi:type="dcterms:W3CDTF">2026-05-02T12:57:11Z</dcterms:created>
  <dcterms:modified xsi:type="dcterms:W3CDTF">2026-05-02T1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